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1727"/>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illustrated by dots and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e primary driver of this variation is the vertical light gradient, with strong differentiation between sun and shade leaves</w:t>
      </w:r>
      <w:r>
        <w:t xml:space="preserve"> </w:t>
      </w:r>
      <w:r>
        <w:t xml:space="preserve">(Casas</w:t>
      </w:r>
      <w:r>
        <w:t xml:space="preserve"> </w:t>
      </w:r>
      <w:r>
        <w:rPr>
          <w:iCs/>
          <w:i/>
        </w:rPr>
        <w:t xml:space="preserve">et al.</w:t>
      </w:r>
      <w:r>
        <w:t xml:space="preserve">, 2011; Bin</w:t>
      </w:r>
      <w:r>
        <w:t xml:space="preserve"> </w:t>
      </w:r>
      <w:r>
        <w:rPr>
          <w:iCs/>
          <w:i/>
        </w:rPr>
        <w:t xml:space="preserve">et al.</w:t>
      </w:r>
      <w:r>
        <w:t xml:space="preserve">, 2022)</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 (Fig. 2),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r>
        <w:t xml:space="preserve"> </w:t>
      </w:r>
      <w:r>
        <w:t xml:space="preserve">Traits also vary within species along the ontogenetic trajectory from the understory to the upper canopy, independent of the light environment.</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r>
        <w:t xml:space="preserve"> </w:t>
      </w:r>
      <w:r>
        <w:t xml:space="preserve">Yet,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and further research is needed to fully characterize trait relationships and responses across the full range of microenvironments spanning the forest vertical gradient.</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08872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08872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81734"/>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8173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309859"/>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30985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of leaves are influenced by a combination of anatomical, morphological, and biochemical traits outlined above, that vary vertically.</w:t>
      </w:r>
      <w:r>
        <w:t xml:space="preserve"> </w:t>
      </w:r>
      <w:r>
        <w:t xml:space="preserve">Leaf light absorptance is maximized along the vertical light gradient and is balanced with leaf temperature regulation, where excess light can impair photosynthetic machinery (see below). Yet, leaf absorptance is only modestly greater in sun leaves or mid-canopy leaves than shade leaves. 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Lee</w:t>
      </w:r>
      <w:r>
        <w:t xml:space="preserve"> </w:t>
      </w:r>
      <w:r>
        <w:rPr>
          <w:iCs/>
          <w:i/>
        </w:rPr>
        <w:t xml:space="preserve">et al.</w:t>
      </w:r>
      <w:r>
        <w:t xml:space="preserve">, 1990; Table 1, Knapp &amp; Carter, 1998)</w:t>
      </w:r>
      <w:r>
        <w:t xml:space="preserve">. Further, there is less a need for light absorption efficiency, but greater need to channel the higher availab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 The thickness of sun leaves also reduce light transmittance or light scattered after entering the leaf tha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es, which realizes to be similar chlorophyll concentration per unit area as in sun leaves. Therefore, shade leaves can have comparable light harvesting capabilities as in sun leaves, and higher absorption eff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 Therefore,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associated stomatal closure from VPD can indirectly reduce the capacity to use light energy for photochemistry, thereby increasing the potential for photoinhibition.</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leaves deeper in the canopy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r>
        <w:t xml:space="preserve"> </w:t>
      </w:r>
      <w:r>
        <w:t xml:space="preserve">In order to maximize carbon uptake and minimize damage during sunflecks,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higher in sun-exposed upper canopy leaves than in understory leaves.</w:t>
      </w:r>
      <w:r>
        <w:t xml:space="preserve"> </w:t>
      </w:r>
      <w:r>
        <w:t xml:space="preserve">Indeed, along a vertical gradient within a very open canopy in Australi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is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eed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2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4" w:name="references"/>
    <w:p>
      <w:pPr>
        <w:pStyle w:val="Heading2"/>
      </w:pPr>
      <w:r>
        <w:t xml:space="preserve">References</w:t>
      </w:r>
    </w:p>
    <w:bookmarkStart w:id="393"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6"/>
    <w:bookmarkStart w:id="9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7"/>
    <w:bookmarkStart w:id="9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8"/>
    <w:bookmarkStart w:id="9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9"/>
    <w:bookmarkStart w:id="10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0"/>
    <w:bookmarkStart w:id="10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1"/>
    <w:bookmarkStart w:id="10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5"/>
    <w:bookmarkStart w:id="106"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6"/>
    <w:bookmarkStart w:id="107"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7"/>
    <w:bookmarkStart w:id="10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8"/>
    <w:bookmarkStart w:id="10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9"/>
    <w:bookmarkStart w:id="110"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0"/>
    <w:bookmarkStart w:id="11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1"/>
    <w:bookmarkStart w:id="11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2"/>
    <w:bookmarkStart w:id="11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3"/>
    <w:bookmarkStart w:id="11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4"/>
    <w:bookmarkStart w:id="11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5"/>
    <w:bookmarkStart w:id="116"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6"/>
    <w:bookmarkStart w:id="117"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7"/>
    <w:bookmarkStart w:id="118"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8"/>
    <w:bookmarkStart w:id="119"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9"/>
    <w:bookmarkStart w:id="120"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0"/>
    <w:bookmarkStart w:id="121"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1"/>
    <w:bookmarkStart w:id="122"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2"/>
    <w:bookmarkStart w:id="123"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3"/>
    <w:bookmarkStart w:id="124"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4"/>
    <w:bookmarkStart w:id="12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5"/>
    <w:bookmarkStart w:id="126"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6"/>
    <w:bookmarkStart w:id="127"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7"/>
    <w:bookmarkStart w:id="128"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8"/>
    <w:bookmarkStart w:id="129"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9"/>
    <w:bookmarkStart w:id="130"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0"/>
    <w:bookmarkStart w:id="13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1"/>
    <w:bookmarkStart w:id="13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2"/>
    <w:bookmarkStart w:id="13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3"/>
    <w:bookmarkStart w:id="13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4"/>
    <w:bookmarkStart w:id="135"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5"/>
    <w:bookmarkStart w:id="13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6"/>
    <w:bookmarkStart w:id="13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7"/>
    <w:bookmarkStart w:id="13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8"/>
    <w:bookmarkStart w:id="13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9"/>
    <w:bookmarkStart w:id="14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0"/>
    <w:bookmarkStart w:id="14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1"/>
    <w:bookmarkStart w:id="14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2"/>
    <w:bookmarkStart w:id="14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3"/>
    <w:bookmarkStart w:id="14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4"/>
    <w:bookmarkStart w:id="1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5"/>
    <w:bookmarkStart w:id="146"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6"/>
    <w:bookmarkStart w:id="147"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7"/>
    <w:bookmarkStart w:id="148"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8"/>
    <w:bookmarkStart w:id="14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0"/>
    <w:bookmarkStart w:id="151"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1"/>
    <w:bookmarkStart w:id="152"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2"/>
    <w:bookmarkStart w:id="15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3"/>
    <w:bookmarkStart w:id="15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4"/>
    <w:bookmarkStart w:id="15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5"/>
    <w:bookmarkStart w:id="15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6"/>
    <w:bookmarkStart w:id="15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7"/>
    <w:bookmarkStart w:id="15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8"/>
    <w:bookmarkStart w:id="159"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9"/>
    <w:bookmarkStart w:id="160"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0"/>
    <w:bookmarkStart w:id="161"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1"/>
    <w:bookmarkStart w:id="162"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2"/>
    <w:bookmarkStart w:id="163"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3"/>
    <w:bookmarkStart w:id="164"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4"/>
    <w:bookmarkStart w:id="165"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7"/>
    <w:bookmarkStart w:id="168"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8"/>
    <w:bookmarkStart w:id="16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9"/>
    <w:bookmarkStart w:id="170"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0"/>
    <w:bookmarkStart w:id="17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1"/>
    <w:bookmarkStart w:id="17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2"/>
    <w:bookmarkStart w:id="17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3"/>
    <w:bookmarkStart w:id="17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4"/>
    <w:bookmarkStart w:id="175"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5"/>
    <w:bookmarkStart w:id="17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6"/>
    <w:bookmarkStart w:id="177"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7"/>
    <w:bookmarkStart w:id="178"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8"/>
    <w:bookmarkStart w:id="17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9"/>
    <w:bookmarkStart w:id="180"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0"/>
    <w:bookmarkStart w:id="18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1"/>
    <w:bookmarkStart w:id="18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2"/>
    <w:bookmarkStart w:id="18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3"/>
    <w:bookmarkStart w:id="18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4"/>
    <w:bookmarkStart w:id="185"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5"/>
    <w:bookmarkStart w:id="18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6"/>
    <w:bookmarkStart w:id="187"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7"/>
    <w:bookmarkStart w:id="188"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8"/>
    <w:bookmarkStart w:id="189"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9"/>
    <w:bookmarkStart w:id="19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0"/>
    <w:bookmarkStart w:id="19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1"/>
    <w:bookmarkStart w:id="192"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2"/>
    <w:bookmarkStart w:id="193"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3"/>
    <w:bookmarkStart w:id="19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4"/>
    <w:bookmarkStart w:id="195"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5"/>
    <w:bookmarkStart w:id="196"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6"/>
    <w:bookmarkStart w:id="197"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7"/>
    <w:bookmarkStart w:id="198"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8"/>
    <w:bookmarkStart w:id="199"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9"/>
    <w:bookmarkStart w:id="200"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0"/>
    <w:bookmarkStart w:id="201"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1"/>
    <w:bookmarkStart w:id="20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2"/>
    <w:bookmarkStart w:id="20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3"/>
    <w:bookmarkStart w:id="20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4"/>
    <w:bookmarkStart w:id="20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5"/>
    <w:bookmarkStart w:id="20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6"/>
    <w:bookmarkStart w:id="20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7"/>
    <w:bookmarkStart w:id="20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8"/>
    <w:bookmarkStart w:id="20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9"/>
    <w:bookmarkStart w:id="210"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0"/>
    <w:bookmarkStart w:id="211"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1"/>
    <w:bookmarkStart w:id="21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2"/>
    <w:bookmarkStart w:id="21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3"/>
    <w:bookmarkStart w:id="21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4"/>
    <w:bookmarkStart w:id="21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5"/>
    <w:bookmarkStart w:id="21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6"/>
    <w:bookmarkStart w:id="21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7"/>
    <w:bookmarkStart w:id="21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8"/>
    <w:bookmarkStart w:id="21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9"/>
    <w:bookmarkStart w:id="22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0"/>
    <w:bookmarkStart w:id="221"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1"/>
    <w:bookmarkStart w:id="22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2"/>
    <w:bookmarkStart w:id="22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3"/>
    <w:bookmarkStart w:id="22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4"/>
    <w:bookmarkStart w:id="225"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5"/>
    <w:bookmarkStart w:id="226"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6"/>
    <w:bookmarkStart w:id="227"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7"/>
    <w:bookmarkStart w:id="228"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8"/>
    <w:bookmarkStart w:id="22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29"/>
    <w:bookmarkStart w:id="230"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0"/>
    <w:bookmarkStart w:id="231"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1"/>
    <w:bookmarkStart w:id="23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2"/>
    <w:bookmarkStart w:id="23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3"/>
    <w:bookmarkStart w:id="23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4"/>
    <w:bookmarkStart w:id="235"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35"/>
    <w:bookmarkStart w:id="2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6"/>
    <w:bookmarkStart w:id="23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7"/>
    <w:bookmarkStart w:id="238"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8"/>
    <w:bookmarkStart w:id="23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9"/>
    <w:bookmarkStart w:id="24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0"/>
    <w:bookmarkStart w:id="241"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1"/>
    <w:bookmarkStart w:id="242"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2"/>
    <w:bookmarkStart w:id="243"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3"/>
    <w:bookmarkStart w:id="244"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4"/>
    <w:bookmarkStart w:id="245"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5"/>
    <w:bookmarkStart w:id="246"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6"/>
    <w:bookmarkStart w:id="247"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7"/>
    <w:bookmarkStart w:id="2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8"/>
    <w:bookmarkStart w:id="249"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9"/>
    <w:bookmarkStart w:id="250"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0"/>
    <w:bookmarkStart w:id="251"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1"/>
    <w:bookmarkStart w:id="252"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2"/>
    <w:bookmarkStart w:id="25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3"/>
    <w:bookmarkStart w:id="25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4"/>
    <w:bookmarkStart w:id="255"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5"/>
    <w:bookmarkStart w:id="256"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6"/>
    <w:bookmarkStart w:id="257"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7"/>
    <w:bookmarkStart w:id="258"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8"/>
    <w:bookmarkStart w:id="25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9"/>
    <w:bookmarkStart w:id="26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0"/>
    <w:bookmarkStart w:id="261"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1"/>
    <w:bookmarkStart w:id="26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2"/>
    <w:bookmarkStart w:id="26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3"/>
    <w:bookmarkStart w:id="26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4"/>
    <w:bookmarkStart w:id="26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5"/>
    <w:bookmarkStart w:id="26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6"/>
    <w:bookmarkStart w:id="26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7"/>
    <w:bookmarkStart w:id="2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8"/>
    <w:bookmarkStart w:id="269"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9"/>
    <w:bookmarkStart w:id="270"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2"/>
    <w:bookmarkStart w:id="28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7"/>
    <w:bookmarkStart w:id="28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8"/>
    <w:bookmarkStart w:id="28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9"/>
    <w:bookmarkStart w:id="29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0"/>
    <w:bookmarkStart w:id="29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6"/>
    <w:bookmarkStart w:id="297"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7"/>
    <w:bookmarkStart w:id="298"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8"/>
    <w:bookmarkStart w:id="29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7"/>
    <w:bookmarkStart w:id="308"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8"/>
    <w:bookmarkStart w:id="30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9"/>
    <w:bookmarkStart w:id="310"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0"/>
    <w:bookmarkStart w:id="311"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1"/>
    <w:bookmarkStart w:id="312"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2"/>
    <w:bookmarkStart w:id="31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3"/>
    <w:bookmarkStart w:id="314"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4"/>
    <w:bookmarkStart w:id="315"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5"/>
    <w:bookmarkStart w:id="316"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6"/>
    <w:bookmarkStart w:id="31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7"/>
    <w:bookmarkStart w:id="31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8"/>
    <w:bookmarkStart w:id="31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9"/>
    <w:bookmarkStart w:id="32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0"/>
    <w:bookmarkStart w:id="32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1"/>
    <w:bookmarkStart w:id="32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2"/>
    <w:bookmarkStart w:id="32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3"/>
    <w:bookmarkStart w:id="32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4"/>
    <w:bookmarkStart w:id="32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5"/>
    <w:bookmarkStart w:id="32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6"/>
    <w:bookmarkStart w:id="32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7"/>
    <w:bookmarkStart w:id="32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8"/>
    <w:bookmarkStart w:id="32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9"/>
    <w:bookmarkStart w:id="33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0"/>
    <w:bookmarkStart w:id="33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1"/>
    <w:bookmarkStart w:id="33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2"/>
    <w:bookmarkStart w:id="33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3"/>
    <w:bookmarkStart w:id="33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4"/>
    <w:bookmarkStart w:id="33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5"/>
    <w:bookmarkStart w:id="33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6"/>
    <w:bookmarkStart w:id="33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7"/>
    <w:bookmarkStart w:id="33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8"/>
    <w:bookmarkStart w:id="33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9"/>
    <w:bookmarkStart w:id="34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0"/>
    <w:bookmarkStart w:id="34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1"/>
    <w:bookmarkStart w:id="34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2"/>
    <w:bookmarkStart w:id="34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3"/>
    <w:bookmarkStart w:id="34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4"/>
    <w:bookmarkStart w:id="34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5"/>
    <w:bookmarkStart w:id="34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55"/>
    <w:bookmarkStart w:id="35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6"/>
    <w:bookmarkStart w:id="3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7"/>
    <w:bookmarkStart w:id="35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8"/>
    <w:bookmarkStart w:id="35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9"/>
    <w:bookmarkStart w:id="36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0"/>
    <w:bookmarkStart w:id="36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1"/>
    <w:bookmarkStart w:id="36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2"/>
    <w:bookmarkStart w:id="36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3"/>
    <w:bookmarkStart w:id="36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4"/>
    <w:bookmarkStart w:id="36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5"/>
    <w:bookmarkStart w:id="36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6"/>
    <w:bookmarkStart w:id="36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7"/>
    <w:bookmarkStart w:id="36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8"/>
    <w:bookmarkStart w:id="369"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9"/>
    <w:bookmarkStart w:id="37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0"/>
    <w:bookmarkStart w:id="37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1"/>
    <w:bookmarkStart w:id="38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2"/>
    <w:bookmarkStart w:id="38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3"/>
    <w:bookmarkStart w:id="38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4"/>
    <w:bookmarkStart w:id="38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85"/>
    <w:bookmarkStart w:id="38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6"/>
    <w:bookmarkStart w:id="38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7"/>
    <w:bookmarkStart w:id="38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8"/>
    <w:bookmarkStart w:id="38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9"/>
    <w:bookmarkStart w:id="39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0"/>
    <w:bookmarkStart w:id="39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1"/>
    <w:bookmarkStart w:id="3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2"/>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2:17:11Z</dcterms:created>
  <dcterms:modified xsi:type="dcterms:W3CDTF">2022-02-13T1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